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sa Eberso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berso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9 Clinton Street, Brooklyn, NY, USA Brooklyn, NY, USA 112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sa.m.ebersol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0602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